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E982E5" w14:textId="078F7CBA" w:rsidR="00E81978" w:rsidRDefault="00F01155">
      <w:pPr>
        <w:pStyle w:val="Title"/>
      </w:pPr>
      <w:r>
        <w:t xml:space="preserve">What Sparked </w:t>
      </w:r>
      <w:r w:rsidR="00C80022">
        <w:t xml:space="preserve">My Interest in International Affairs and </w:t>
      </w:r>
      <w:r w:rsidR="008B018D">
        <w:t>Politics?</w:t>
      </w:r>
    </w:p>
    <w:p w14:paraId="204F5273" w14:textId="34DB0934" w:rsidR="00B823AA" w:rsidRDefault="000B50A6" w:rsidP="00B823AA">
      <w:pPr>
        <w:pStyle w:val="Title2"/>
      </w:pPr>
      <w:r>
        <w:t>[Author’s name]</w:t>
      </w:r>
    </w:p>
    <w:p w14:paraId="51FCF126" w14:textId="4FAA0A37" w:rsidR="00C057EA" w:rsidRDefault="0082507C" w:rsidP="00B823AA">
      <w:pPr>
        <w:pStyle w:val="Title2"/>
      </w:pPr>
      <w:r>
        <w:t>[Institutional Affiliation(s)</w:t>
      </w:r>
      <w:r w:rsidR="00C057EA">
        <w:t>]</w:t>
      </w:r>
    </w:p>
    <w:p w14:paraId="461B49CD" w14:textId="77777777" w:rsidR="0082507C" w:rsidRDefault="0082507C" w:rsidP="00B823AA">
      <w:pPr>
        <w:pStyle w:val="Title2"/>
      </w:pPr>
    </w:p>
    <w:p w14:paraId="1FEB08DA" w14:textId="77777777" w:rsidR="0082507C" w:rsidRDefault="0082507C" w:rsidP="00B823AA">
      <w:pPr>
        <w:pStyle w:val="Title2"/>
      </w:pPr>
    </w:p>
    <w:p w14:paraId="16BF62B2" w14:textId="77777777" w:rsidR="0082507C" w:rsidRDefault="0082507C" w:rsidP="00B823AA">
      <w:pPr>
        <w:pStyle w:val="Title2"/>
      </w:pPr>
    </w:p>
    <w:p w14:paraId="473A15CA" w14:textId="77777777" w:rsidR="0082507C" w:rsidRDefault="0082507C" w:rsidP="00B823AA">
      <w:pPr>
        <w:pStyle w:val="Title2"/>
      </w:pPr>
    </w:p>
    <w:p w14:paraId="1A62B908" w14:textId="586128CB" w:rsidR="0082507C" w:rsidRDefault="0082507C" w:rsidP="00B823AA">
      <w:pPr>
        <w:pStyle w:val="Title2"/>
      </w:pPr>
      <w:r>
        <w:t>Author Note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A345C6">
      <w:r>
        <w:br w:type="page"/>
      </w:r>
    </w:p>
    <w:p w14:paraId="256D8CB1" w14:textId="691BA418" w:rsidR="00E81978" w:rsidRDefault="008B018D" w:rsidP="00B823AA">
      <w:pPr>
        <w:pStyle w:val="Title2"/>
      </w:pPr>
      <w:r>
        <w:lastRenderedPageBreak/>
        <w:t>What Sparked My Interest in International Affairs and Politics</w:t>
      </w:r>
      <w:r w:rsidR="00F8634B">
        <w:t>?</w:t>
      </w:r>
    </w:p>
    <w:p w14:paraId="64732354" w14:textId="5C6411AB" w:rsidR="00F8634B" w:rsidRDefault="00F8634B" w:rsidP="00B823AA">
      <w:pPr>
        <w:pStyle w:val="Title2"/>
        <w:rPr>
          <w:b/>
          <w:bCs/>
        </w:rPr>
      </w:pPr>
      <w:r w:rsidRPr="00D067AB">
        <w:rPr>
          <w:b/>
          <w:bCs/>
        </w:rPr>
        <w:t xml:space="preserve">Introduction </w:t>
      </w:r>
    </w:p>
    <w:p w14:paraId="0606C41C" w14:textId="771EA3B4" w:rsidR="006B0895" w:rsidRPr="00FF6C72" w:rsidRDefault="00650B49" w:rsidP="006B0895">
      <w:pPr>
        <w:pStyle w:val="Title2"/>
        <w:jc w:val="left"/>
      </w:pPr>
      <w:r>
        <w:rPr>
          <w:b/>
          <w:bCs/>
        </w:rPr>
        <w:tab/>
      </w:r>
      <w:r w:rsidR="00C61C5F" w:rsidRPr="00FF6C72">
        <w:t xml:space="preserve">Being curious is </w:t>
      </w:r>
      <w:r w:rsidR="00DD28AA">
        <w:t xml:space="preserve">a </w:t>
      </w:r>
      <w:r w:rsidR="00C61C5F" w:rsidRPr="00FF6C72">
        <w:t>key factor to gain knowledge about different things and concepts that eventually shape</w:t>
      </w:r>
      <w:r w:rsidR="00257D39">
        <w:t xml:space="preserve"> our personalities according to </w:t>
      </w:r>
      <w:r w:rsidR="004437D2">
        <w:t>diverse</w:t>
      </w:r>
      <w:r w:rsidR="00257D39">
        <w:t xml:space="preserve"> environment. </w:t>
      </w:r>
      <w:r w:rsidR="00CA54C0">
        <w:t>Undoubtedly, it is one great blessing for me since my childhood that I am inquisitive about my s</w:t>
      </w:r>
      <w:r w:rsidR="00B26079">
        <w:t xml:space="preserve">urroundings. I still remember my school days when I asked plenty of questions to my teachers </w:t>
      </w:r>
      <w:r w:rsidR="00790856">
        <w:t>to apprehend the real gist of any new concept. T</w:t>
      </w:r>
      <w:r w:rsidR="00DD28AA">
        <w:t>ill today</w:t>
      </w:r>
      <w:r w:rsidR="00790856">
        <w:t xml:space="preserve">, my habit of inquiry </w:t>
      </w:r>
      <w:r w:rsidR="004E7D5A">
        <w:t>persists</w:t>
      </w:r>
      <w:r w:rsidR="0082507C">
        <w:t xml:space="preserve"> which</w:t>
      </w:r>
      <w:r w:rsidR="00790856">
        <w:t xml:space="preserve"> </w:t>
      </w:r>
      <w:r w:rsidR="004E7D5A">
        <w:t xml:space="preserve">constantly pushed me to have </w:t>
      </w:r>
      <w:r w:rsidR="00DD28AA">
        <w:t xml:space="preserve">a </w:t>
      </w:r>
      <w:r w:rsidR="004E7D5A">
        <w:t xml:space="preserve">complete awareness </w:t>
      </w:r>
      <w:r w:rsidR="001C5A03">
        <w:t xml:space="preserve">of my environment. </w:t>
      </w:r>
      <w:r w:rsidR="000E6465">
        <w:t>My approach of socially aware individual</w:t>
      </w:r>
      <w:r w:rsidR="00DD28AA">
        <w:t>s</w:t>
      </w:r>
      <w:r w:rsidR="000E6465">
        <w:t xml:space="preserve"> </w:t>
      </w:r>
      <w:r w:rsidR="00A67826">
        <w:t xml:space="preserve">ultimately directs me to observe the significance of different political issues </w:t>
      </w:r>
      <w:r w:rsidR="00313FFB">
        <w:t>that greatly influenc</w:t>
      </w:r>
      <w:r w:rsidR="00DD28AA">
        <w:t>ed</w:t>
      </w:r>
      <w:r w:rsidR="00313FFB">
        <w:t xml:space="preserve"> ou</w:t>
      </w:r>
      <w:r w:rsidR="00EE7FE0">
        <w:t>r</w:t>
      </w:r>
      <w:r w:rsidR="0082507C">
        <w:t xml:space="preserve"> environment at both</w:t>
      </w:r>
      <w:r w:rsidR="00DD28AA">
        <w:t xml:space="preserve"> </w:t>
      </w:r>
      <w:r w:rsidR="00313FFB">
        <w:t xml:space="preserve">local and global </w:t>
      </w:r>
      <w:r w:rsidR="00DD35AC">
        <w:t>level</w:t>
      </w:r>
      <w:r w:rsidR="00DD28AA">
        <w:t>s</w:t>
      </w:r>
      <w:r w:rsidR="00DD35AC">
        <w:t xml:space="preserve">. </w:t>
      </w:r>
      <w:r w:rsidR="00AF40CB">
        <w:t xml:space="preserve">Here, I am keen to describe </w:t>
      </w:r>
      <w:r w:rsidR="00DD28AA">
        <w:t>the</w:t>
      </w:r>
      <w:r w:rsidR="00AF40CB">
        <w:t xml:space="preserve"> basic aspirations that </w:t>
      </w:r>
      <w:r w:rsidR="005526B5">
        <w:t>help me to select the discipline of international relation</w:t>
      </w:r>
      <w:r w:rsidR="00DD28AA">
        <w:t>s</w:t>
      </w:r>
      <w:r w:rsidR="005526B5">
        <w:t xml:space="preserve"> </w:t>
      </w:r>
      <w:r w:rsidR="008F0886">
        <w:t xml:space="preserve">to </w:t>
      </w:r>
      <w:r w:rsidR="00090AB0">
        <w:t>successfully complete my long-cherished dream</w:t>
      </w:r>
      <w:r w:rsidR="008F0886">
        <w:t xml:space="preserve"> </w:t>
      </w:r>
      <w:r w:rsidR="00A72D32">
        <w:t xml:space="preserve">of excelling in the field of international politics. </w:t>
      </w:r>
    </w:p>
    <w:p w14:paraId="75A9812A" w14:textId="5D1B8F10" w:rsidR="00F8634B" w:rsidRDefault="00F8634B" w:rsidP="00B823AA">
      <w:pPr>
        <w:pStyle w:val="Title2"/>
        <w:rPr>
          <w:b/>
          <w:bCs/>
        </w:rPr>
      </w:pPr>
      <w:r w:rsidRPr="00D067AB">
        <w:rPr>
          <w:b/>
          <w:bCs/>
        </w:rPr>
        <w:t xml:space="preserve">Discussion </w:t>
      </w:r>
    </w:p>
    <w:p w14:paraId="68098E30" w14:textId="4E1DB058" w:rsidR="00A246FE" w:rsidRDefault="006526D4" w:rsidP="006526D4">
      <w:pPr>
        <w:pStyle w:val="Title2"/>
        <w:jc w:val="left"/>
      </w:pPr>
      <w:r>
        <w:rPr>
          <w:b/>
          <w:bCs/>
        </w:rPr>
        <w:tab/>
      </w:r>
      <w:r w:rsidR="00207604" w:rsidRPr="00207604">
        <w:t xml:space="preserve">An active inquiring mind </w:t>
      </w:r>
      <w:r w:rsidR="00207604">
        <w:t>and good intellectual skills are</w:t>
      </w:r>
      <w:r w:rsidR="00EF2758">
        <w:t xml:space="preserve"> my</w:t>
      </w:r>
      <w:r w:rsidR="00207604">
        <w:t xml:space="preserve"> ma</w:t>
      </w:r>
      <w:r w:rsidR="00EF2758">
        <w:t>jor attributes</w:t>
      </w:r>
      <w:r w:rsidR="00207604">
        <w:t xml:space="preserve"> that always helped me to </w:t>
      </w:r>
      <w:r w:rsidR="00BF2652">
        <w:t>grasp</w:t>
      </w:r>
      <w:r w:rsidR="00EF2758">
        <w:t xml:space="preserve"> and embraced</w:t>
      </w:r>
      <w:r w:rsidR="00BF2652">
        <w:t xml:space="preserve"> new concepts</w:t>
      </w:r>
      <w:r w:rsidR="00EF2758">
        <w:t xml:space="preserve"> of different</w:t>
      </w:r>
      <w:r w:rsidR="00BF2652">
        <w:t xml:space="preserve"> environment</w:t>
      </w:r>
      <w:r w:rsidR="00EF2758">
        <w:t>s</w:t>
      </w:r>
      <w:r w:rsidR="00BF2652">
        <w:t xml:space="preserve">. </w:t>
      </w:r>
      <w:r w:rsidR="00512BCA">
        <w:t xml:space="preserve">Being </w:t>
      </w:r>
      <w:r w:rsidR="0082507C">
        <w:t>raised in the region of Qatar was</w:t>
      </w:r>
      <w:r w:rsidR="00512BCA">
        <w:t xml:space="preserve"> also one great opportunity for me </w:t>
      </w:r>
      <w:r w:rsidR="00AC47A9">
        <w:t>that enhanced my interest to learn and think about the environment.</w:t>
      </w:r>
      <w:r w:rsidR="005611E4">
        <w:t xml:space="preserve"> </w:t>
      </w:r>
      <w:r w:rsidR="0065303E">
        <w:t xml:space="preserve">The cultural diversity </w:t>
      </w:r>
      <w:r w:rsidR="0082507C">
        <w:t xml:space="preserve">which </w:t>
      </w:r>
      <w:r w:rsidR="0065303E">
        <w:t xml:space="preserve">exists in my country is one major encouraging factor that continuously motivates me to learn about different </w:t>
      </w:r>
      <w:r w:rsidR="003C0F54">
        <w:t xml:space="preserve">opinions and political domains. </w:t>
      </w:r>
      <w:r w:rsidR="00CB628D">
        <w:t>I believe interacting with diverse communities and people eventually helps to</w:t>
      </w:r>
      <w:r w:rsidR="00CC0AE5">
        <w:t xml:space="preserve"> analyze different political perspectives by considering different sides of the argument. </w:t>
      </w:r>
    </w:p>
    <w:p w14:paraId="054C367A" w14:textId="01A76321" w:rsidR="006526D4" w:rsidRDefault="00A246FE" w:rsidP="006526D4">
      <w:pPr>
        <w:pStyle w:val="Title2"/>
        <w:jc w:val="left"/>
      </w:pPr>
      <w:r>
        <w:tab/>
      </w:r>
      <w:r w:rsidR="0017534F">
        <w:t xml:space="preserve">I have </w:t>
      </w:r>
      <w:r w:rsidR="003A1F00">
        <w:t xml:space="preserve">always been an individual who is interested to get </w:t>
      </w:r>
      <w:r w:rsidR="00F20383">
        <w:t xml:space="preserve">the </w:t>
      </w:r>
      <w:r w:rsidR="003A1F00">
        <w:t xml:space="preserve">latest updates about different events </w:t>
      </w:r>
      <w:r w:rsidR="00CB60FA">
        <w:t xml:space="preserve">through news and different political opinions by experts. This form of consideration helps me to expand my horizon of political knowledge and start </w:t>
      </w:r>
      <w:r w:rsidR="00EC41C9">
        <w:t xml:space="preserve">examining political events rationally. </w:t>
      </w:r>
      <w:r w:rsidR="000E2499">
        <w:lastRenderedPageBreak/>
        <w:t xml:space="preserve">Gathering updated knowledge on different political activities is the </w:t>
      </w:r>
      <w:r w:rsidR="00D8604C">
        <w:t>basic form</w:t>
      </w:r>
      <w:r w:rsidR="000E2499">
        <w:t xml:space="preserve"> of motivation for me to figure out different roles and</w:t>
      </w:r>
      <w:r w:rsidR="005D6BBA">
        <w:t xml:space="preserve"> operations of governments at both local and international political levels.</w:t>
      </w:r>
      <w:r w:rsidR="004803B8">
        <w:t xml:space="preserve"> The enhanced knowledge for the discipline of politics helps me to figure out that politics is </w:t>
      </w:r>
      <w:r w:rsidR="00F20383">
        <w:t xml:space="preserve">a </w:t>
      </w:r>
      <w:r w:rsidR="004803B8">
        <w:t xml:space="preserve">multifaceted scenario that is associated with different relevant </w:t>
      </w:r>
      <w:r w:rsidR="00054D7E">
        <w:t xml:space="preserve">domains that require active attention. </w:t>
      </w:r>
      <w:r w:rsidR="00D00E90">
        <w:t xml:space="preserve">I come to know that the practical prospect of inquiry is the key factor to determine the roots of </w:t>
      </w:r>
      <w:r w:rsidR="00F20383">
        <w:t xml:space="preserve">the </w:t>
      </w:r>
      <w:r w:rsidR="00D00E90">
        <w:t xml:space="preserve">political scenario and define </w:t>
      </w:r>
      <w:r w:rsidR="00CB3A1C">
        <w:t>existing association</w:t>
      </w:r>
      <w:r w:rsidR="00F20383">
        <w:t>s</w:t>
      </w:r>
      <w:r w:rsidR="00CB3A1C">
        <w:t xml:space="preserve"> between different countries. </w:t>
      </w:r>
    </w:p>
    <w:p w14:paraId="3448CDD6" w14:textId="07081184" w:rsidR="00034EB4" w:rsidRPr="00207604" w:rsidRDefault="00034EB4" w:rsidP="006526D4">
      <w:pPr>
        <w:pStyle w:val="Title2"/>
        <w:jc w:val="left"/>
      </w:pPr>
      <w:r>
        <w:tab/>
      </w:r>
      <w:r w:rsidRPr="00034EB4">
        <w:t>As a person, I hold and advocate the specific values that are related to international relations. I am well aware of the importance of teamwork and trust as they are highly beneficial for a political party to work. I am willing to join your esteemed university in order to explore more about international affairs. It will help me to get proper insights into how a government is run by different personnel. I</w:t>
      </w:r>
      <w:r w:rsidR="00D8604C">
        <w:t xml:space="preserve"> want to learn how</w:t>
      </w:r>
      <w:r w:rsidRPr="00034EB4">
        <w:t xml:space="preserve"> governments are cooperating with each other in order to fulfill their motives an</w:t>
      </w:r>
      <w:r w:rsidR="00D8604C">
        <w:t>d how this cooperation helps countries to formulate desired connections on global level</w:t>
      </w:r>
      <w:r w:rsidRPr="00034EB4">
        <w:t xml:space="preserve">. You will be amazed to know that my passion for learning all about this is beyond just educational aspects. Even in my country, I have gained a lot of insight into various political circumstances. By submerging myself in the knowledge of international relations, I would accomplish what I have dreamed about. </w:t>
      </w:r>
    </w:p>
    <w:p w14:paraId="4E2D6656" w14:textId="30A82908" w:rsidR="00F8634B" w:rsidRDefault="00F8634B" w:rsidP="00034EB4">
      <w:pPr>
        <w:pStyle w:val="Title2"/>
        <w:rPr>
          <w:b/>
          <w:bCs/>
        </w:rPr>
      </w:pPr>
      <w:r w:rsidRPr="00D067AB">
        <w:rPr>
          <w:b/>
          <w:bCs/>
        </w:rPr>
        <w:t>Conclusion</w:t>
      </w:r>
    </w:p>
    <w:p w14:paraId="3E3AEEAC" w14:textId="7F56BE8F" w:rsidR="00CB3A1C" w:rsidRPr="00CB3A1C" w:rsidRDefault="00CB3A1C" w:rsidP="00CB3A1C">
      <w:pPr>
        <w:pStyle w:val="Title2"/>
        <w:jc w:val="left"/>
      </w:pPr>
      <w:r w:rsidRPr="00CB3A1C">
        <w:tab/>
        <w:t xml:space="preserve">In </w:t>
      </w:r>
      <w:r w:rsidR="005D7031">
        <w:t xml:space="preserve">a </w:t>
      </w:r>
      <w:r w:rsidRPr="00CB3A1C">
        <w:t>nutshell</w:t>
      </w:r>
      <w:r>
        <w:t xml:space="preserve">, </w:t>
      </w:r>
      <w:r w:rsidR="00046766">
        <w:t xml:space="preserve">strong consideration of my strengths in the form of my interests </w:t>
      </w:r>
      <w:r w:rsidR="00F20383">
        <w:t>in</w:t>
      </w:r>
      <w:r w:rsidR="00046766">
        <w:t xml:space="preserve"> inquiring </w:t>
      </w:r>
      <w:r w:rsidR="0082507C">
        <w:t>events</w:t>
      </w:r>
      <w:r w:rsidR="00046766">
        <w:t xml:space="preserve"> </w:t>
      </w:r>
      <w:r w:rsidR="00E92AB2">
        <w:t xml:space="preserve">encourages me to learn about different </w:t>
      </w:r>
      <w:r w:rsidR="002556CF">
        <w:t xml:space="preserve">political scenarios. </w:t>
      </w:r>
      <w:r w:rsidR="003E0613">
        <w:t>I believe my life experiences</w:t>
      </w:r>
      <w:r w:rsidR="007D5DAA">
        <w:t xml:space="preserve"> as living in </w:t>
      </w:r>
      <w:r w:rsidR="00F20383">
        <w:t xml:space="preserve">the </w:t>
      </w:r>
      <w:r w:rsidR="007D5DAA">
        <w:t xml:space="preserve">politically-rich country, Qatar also played </w:t>
      </w:r>
      <w:r w:rsidR="00F20383">
        <w:t xml:space="preserve">an </w:t>
      </w:r>
      <w:r w:rsidR="007D5DAA">
        <w:t>important role</w:t>
      </w:r>
      <w:r w:rsidR="003E0613">
        <w:t xml:space="preserve"> in case of my interest in politics. Identification of different political events happened in my country such as the struggle of freedom enhance my interest</w:t>
      </w:r>
      <w:r w:rsidR="007D5DAA">
        <w:t xml:space="preserve"> to </w:t>
      </w:r>
      <w:r w:rsidR="00A21912">
        <w:t>critically examine</w:t>
      </w:r>
      <w:r w:rsidR="00F20383">
        <w:t xml:space="preserve"> </w:t>
      </w:r>
      <w:r w:rsidR="00187E5F">
        <w:t xml:space="preserve">implications of different political events </w:t>
      </w:r>
      <w:r w:rsidR="00187E5F">
        <w:lastRenderedPageBreak/>
        <w:t xml:space="preserve">and draw some valuable conclusions. </w:t>
      </w:r>
      <w:r w:rsidR="00AB10C3">
        <w:t xml:space="preserve">Inquiring about evidence is the basic approach to successfully </w:t>
      </w:r>
      <w:r w:rsidR="003E1F71">
        <w:t xml:space="preserve">apprehends political prospects. </w:t>
      </w:r>
      <w:bookmarkStart w:id="0" w:name="_GoBack"/>
      <w:bookmarkEnd w:id="0"/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2BD6A9" w14:textId="77777777" w:rsidR="00072F6A" w:rsidRDefault="00072F6A">
      <w:pPr>
        <w:spacing w:line="240" w:lineRule="auto"/>
      </w:pPr>
      <w:r>
        <w:separator/>
      </w:r>
    </w:p>
    <w:p w14:paraId="48D6E131" w14:textId="77777777" w:rsidR="00072F6A" w:rsidRDefault="00072F6A"/>
  </w:endnote>
  <w:endnote w:type="continuationSeparator" w:id="0">
    <w:p w14:paraId="27271DA3" w14:textId="77777777" w:rsidR="00072F6A" w:rsidRDefault="00072F6A">
      <w:pPr>
        <w:spacing w:line="240" w:lineRule="auto"/>
      </w:pPr>
      <w:r>
        <w:continuationSeparator/>
      </w:r>
    </w:p>
    <w:p w14:paraId="22A8B8AE" w14:textId="77777777" w:rsidR="00072F6A" w:rsidRDefault="00072F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967575" w14:textId="77777777" w:rsidR="00072F6A" w:rsidRDefault="00072F6A">
      <w:pPr>
        <w:spacing w:line="240" w:lineRule="auto"/>
      </w:pPr>
      <w:r>
        <w:separator/>
      </w:r>
    </w:p>
    <w:p w14:paraId="3924D662" w14:textId="77777777" w:rsidR="00072F6A" w:rsidRDefault="00072F6A"/>
  </w:footnote>
  <w:footnote w:type="continuationSeparator" w:id="0">
    <w:p w14:paraId="40B575E2" w14:textId="77777777" w:rsidR="00072F6A" w:rsidRDefault="00072F6A">
      <w:pPr>
        <w:spacing w:line="240" w:lineRule="auto"/>
      </w:pPr>
      <w:r>
        <w:continuationSeparator/>
      </w:r>
    </w:p>
    <w:p w14:paraId="0C78393E" w14:textId="77777777" w:rsidR="00072F6A" w:rsidRDefault="00072F6A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F5A820" w14:textId="41FFEE40" w:rsidR="00E81978" w:rsidRDefault="0082507C">
    <w:pPr>
      <w:pStyle w:val="Header"/>
    </w:pPr>
    <w:r>
      <w:t>MY INTEREST IN INTERNATIONAL AFFAIRS AND POLITICS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8F698A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986F4B" w14:textId="1F17FE59" w:rsidR="00E81978" w:rsidRDefault="005D3A03">
    <w:pPr>
      <w:pStyle w:val="Header"/>
      <w:rPr>
        <w:rStyle w:val="Strong"/>
      </w:rPr>
    </w:pPr>
    <w:r>
      <w:t xml:space="preserve">Running head: </w:t>
    </w:r>
    <w:r w:rsidR="0082507C">
      <w:t>MY INTEREST IN INTERNATIONAL AFFAIRS AND POLITICS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8F698A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rgUAaLy6XiwAAAA="/>
  </w:docVars>
  <w:rsids>
    <w:rsidRoot w:val="005C39B5"/>
    <w:rsid w:val="00034EB4"/>
    <w:rsid w:val="00046766"/>
    <w:rsid w:val="00054D7E"/>
    <w:rsid w:val="00072F6A"/>
    <w:rsid w:val="00090AB0"/>
    <w:rsid w:val="000A40AE"/>
    <w:rsid w:val="000B50A6"/>
    <w:rsid w:val="000D3F41"/>
    <w:rsid w:val="000E2499"/>
    <w:rsid w:val="000E6465"/>
    <w:rsid w:val="0017534F"/>
    <w:rsid w:val="00187E5F"/>
    <w:rsid w:val="001C5A03"/>
    <w:rsid w:val="00207604"/>
    <w:rsid w:val="002556CF"/>
    <w:rsid w:val="00257D39"/>
    <w:rsid w:val="002C5EEE"/>
    <w:rsid w:val="00313FFB"/>
    <w:rsid w:val="00355DCA"/>
    <w:rsid w:val="003A1F00"/>
    <w:rsid w:val="003C0F54"/>
    <w:rsid w:val="003E0613"/>
    <w:rsid w:val="003E1F71"/>
    <w:rsid w:val="0041766C"/>
    <w:rsid w:val="004437D2"/>
    <w:rsid w:val="00467C61"/>
    <w:rsid w:val="004724D7"/>
    <w:rsid w:val="004803B8"/>
    <w:rsid w:val="004976AC"/>
    <w:rsid w:val="004C5CD5"/>
    <w:rsid w:val="004E359A"/>
    <w:rsid w:val="004E7D5A"/>
    <w:rsid w:val="00512BCA"/>
    <w:rsid w:val="00551A02"/>
    <w:rsid w:val="005526B5"/>
    <w:rsid w:val="005534FA"/>
    <w:rsid w:val="005611E4"/>
    <w:rsid w:val="0057457F"/>
    <w:rsid w:val="005B3A43"/>
    <w:rsid w:val="005C39B5"/>
    <w:rsid w:val="005D3A03"/>
    <w:rsid w:val="005D6BBA"/>
    <w:rsid w:val="005D7031"/>
    <w:rsid w:val="005F2C56"/>
    <w:rsid w:val="00650B49"/>
    <w:rsid w:val="006526D4"/>
    <w:rsid w:val="0065303E"/>
    <w:rsid w:val="00695BE3"/>
    <w:rsid w:val="006B0895"/>
    <w:rsid w:val="00781C9C"/>
    <w:rsid w:val="00790856"/>
    <w:rsid w:val="00797691"/>
    <w:rsid w:val="007C389F"/>
    <w:rsid w:val="007D5DAA"/>
    <w:rsid w:val="008002C0"/>
    <w:rsid w:val="0082507C"/>
    <w:rsid w:val="008B018D"/>
    <w:rsid w:val="008B6C11"/>
    <w:rsid w:val="008C5323"/>
    <w:rsid w:val="008D477A"/>
    <w:rsid w:val="008F0886"/>
    <w:rsid w:val="008F698A"/>
    <w:rsid w:val="00902466"/>
    <w:rsid w:val="00953769"/>
    <w:rsid w:val="009A6A3B"/>
    <w:rsid w:val="009E1A45"/>
    <w:rsid w:val="00A21912"/>
    <w:rsid w:val="00A246FE"/>
    <w:rsid w:val="00A345C6"/>
    <w:rsid w:val="00A40AC5"/>
    <w:rsid w:val="00A67826"/>
    <w:rsid w:val="00A72D32"/>
    <w:rsid w:val="00AB10C3"/>
    <w:rsid w:val="00AC47A9"/>
    <w:rsid w:val="00AF1FD2"/>
    <w:rsid w:val="00AF40CB"/>
    <w:rsid w:val="00B26079"/>
    <w:rsid w:val="00B823AA"/>
    <w:rsid w:val="00BA45DB"/>
    <w:rsid w:val="00BA6DCB"/>
    <w:rsid w:val="00BC3BC8"/>
    <w:rsid w:val="00BF2652"/>
    <w:rsid w:val="00BF4184"/>
    <w:rsid w:val="00C057EA"/>
    <w:rsid w:val="00C0601E"/>
    <w:rsid w:val="00C31D30"/>
    <w:rsid w:val="00C61C5F"/>
    <w:rsid w:val="00C70962"/>
    <w:rsid w:val="00C80022"/>
    <w:rsid w:val="00CA54C0"/>
    <w:rsid w:val="00CB3A1C"/>
    <w:rsid w:val="00CB60FA"/>
    <w:rsid w:val="00CB628D"/>
    <w:rsid w:val="00CC0AE5"/>
    <w:rsid w:val="00CD6E39"/>
    <w:rsid w:val="00CF6E91"/>
    <w:rsid w:val="00D00E90"/>
    <w:rsid w:val="00D067AB"/>
    <w:rsid w:val="00D77EFF"/>
    <w:rsid w:val="00D85B68"/>
    <w:rsid w:val="00D8604C"/>
    <w:rsid w:val="00DD28AA"/>
    <w:rsid w:val="00DD35AC"/>
    <w:rsid w:val="00E53777"/>
    <w:rsid w:val="00E6004D"/>
    <w:rsid w:val="00E76559"/>
    <w:rsid w:val="00E81978"/>
    <w:rsid w:val="00E92AB2"/>
    <w:rsid w:val="00EC41C9"/>
    <w:rsid w:val="00EE5314"/>
    <w:rsid w:val="00EE7FE0"/>
    <w:rsid w:val="00EF2758"/>
    <w:rsid w:val="00F01155"/>
    <w:rsid w:val="00F20383"/>
    <w:rsid w:val="00F2129A"/>
    <w:rsid w:val="00F379B7"/>
    <w:rsid w:val="00F45436"/>
    <w:rsid w:val="00F525FA"/>
    <w:rsid w:val="00F63E9F"/>
    <w:rsid w:val="00F8634B"/>
    <w:rsid w:val="00FF2002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customStyle="1" w:styleId="PlainTable11">
    <w:name w:val="Plain Table 1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28</Words>
  <Characters>358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1-28T11:53:00Z</dcterms:created>
  <dcterms:modified xsi:type="dcterms:W3CDTF">2020-01-28T13:34:00Z</dcterms:modified>
</cp:coreProperties>
</file>